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9" w:name="resume-dentist-in-brazil-rio-de-janeiro"/>
    <w:p>
      <w:pPr>
        <w:pStyle w:val="Heading1"/>
      </w:pPr>
      <w:r>
        <w:t xml:space="preserve">Resume: Dentist in Brazil Rio de Jane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21) 98765-4321 | joaosilva.dentista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CNPJ/CPF:</w:t>
      </w:r>
      <w:r>
        <w:t xml:space="preserve"> </w:t>
      </w:r>
      <w:r>
        <w:t xml:space="preserve">123.456.789-0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entist with over 10 years of experience in Brazil Rio de Janeiro, specializing in preventive care, restorative dentistry, and cosmetic procedures. Committed to delivering high-quality dental services tailored to the unique needs of patients in the vibrant city of Rio de Janeiro. A strong advocate for patient education and community health initiatives within Brazil's diverse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istry Degree (BDS)</w:t>
      </w:r>
      <w:r>
        <w:t xml:space="preserve"> </w:t>
      </w:r>
      <w:r>
        <w:t xml:space="preserve">- Universidade do Estado do Rio de Janeiro (UERJ), Rio de Janeiro, Brazil</w:t>
      </w:r>
      <w:r>
        <w:br/>
      </w:r>
      <w:r>
        <w:t xml:space="preserve">Graduated: June 2010 | Honors: Dean's L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ediatric Dentistry</w:t>
      </w:r>
      <w:r>
        <w:t xml:space="preserve"> </w:t>
      </w:r>
      <w:r>
        <w:t xml:space="preserve">- Hospital da Criança, Rio de Janeiro, Brazil</w:t>
      </w:r>
      <w:r>
        <w:br/>
      </w:r>
      <w:r>
        <w:t xml:space="preserve">Completed: December 2013 | Certified by the Regional Council of Dentistry (CRO-RJ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Aesthetic Dentistry</w:t>
      </w:r>
      <w:r>
        <w:t xml:space="preserve"> </w:t>
      </w:r>
      <w:r>
        <w:t xml:space="preserve">- Instituto de Estética Dental, São Paulo, Brazil</w:t>
      </w:r>
      <w:r>
        <w:br/>
      </w:r>
      <w:r>
        <w:t xml:space="preserve">Completed: June 2016 | Focused on veneers, orthodontics, and smile design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ntist at Clínica Saúde do Rio</w:t>
      </w:r>
      <w:r>
        <w:t xml:space="preserve"> </w:t>
      </w:r>
      <w:r>
        <w:t xml:space="preserve">- Rio de Janeiro, Brazil</w:t>
      </w:r>
      <w:r>
        <w:br/>
      </w:r>
      <w:r>
        <w:t xml:space="preserve">January 2015 – Present</w:t>
      </w:r>
      <w:r>
        <w:br/>
      </w:r>
      <w:r>
        <w:t xml:space="preserve">• Managed a team of 5 dental professionals, providing comprehensive care to over 1,000 patients annually.</w:t>
      </w:r>
      <w:r>
        <w:br/>
      </w:r>
      <w:r>
        <w:t xml:space="preserve">• Introduced digital imaging systems to enhance diagnostic accuracy and patient engagement in Brazil Rio de Janeiro.</w:t>
      </w:r>
      <w:r>
        <w:br/>
      </w:r>
      <w:r>
        <w:t xml:space="preserve">• Collaborated with local NGOs to offer free dental check-ups in underserved communities across the 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entist at Centro Odontológico Santa Clara</w:t>
      </w:r>
      <w:r>
        <w:t xml:space="preserve"> </w:t>
      </w:r>
      <w:r>
        <w:t xml:space="preserve">- Rio de Janeiro, Brazil</w:t>
      </w:r>
      <w:r>
        <w:br/>
      </w:r>
      <w:r>
        <w:t xml:space="preserve">June 2010 – December 2014</w:t>
      </w:r>
      <w:r>
        <w:br/>
      </w:r>
      <w:r>
        <w:t xml:space="preserve">• Assisted in over 5,000 procedures, including fillings, extractions, and root canals.</w:t>
      </w:r>
      <w:r>
        <w:br/>
      </w:r>
      <w:r>
        <w:t xml:space="preserve">• Developed patient education materials in Portuguese to improve oral hygiene practices among Brazilian patients.</w:t>
      </w:r>
      <w:r>
        <w:br/>
      </w:r>
      <w:r>
        <w:t xml:space="preserve">• Participated in continuing education programs to stay updated on the latest advancements in dentis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lunteer Dentist</w:t>
      </w:r>
      <w:r>
        <w:t xml:space="preserve"> </w:t>
      </w:r>
      <w:r>
        <w:t xml:space="preserve">- Projeto Sorriso, Rio de Janeiro, Brazil</w:t>
      </w:r>
      <w:r>
        <w:br/>
      </w:r>
      <w:r>
        <w:t xml:space="preserve">2018 – 2020</w:t>
      </w:r>
      <w:r>
        <w:br/>
      </w:r>
      <w:r>
        <w:t xml:space="preserve">• Provided free dental care to low-income families in favelas, emphasizing preventive care and early intervention.</w:t>
      </w:r>
      <w:r>
        <w:br/>
      </w:r>
      <w:r>
        <w:t xml:space="preserve">• Organized workshops on oral health for children and adolescents in public school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radiography, CAD/CAM technology, laser dentistry, and Invisalign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in Portuguese (native) and intermediate English. Skilled in managing anxious patients, particularly in Brazil Rio de Janeiro's multicultural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DentalSoft, Dentrix, and practice management systems used by clinics in Rio de Janeir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 for Healthcare Providers (American Heart Association), Advanced Trauma Life Support (ATLS) for dental emergencies.</w:t>
      </w:r>
    </w:p>
    <w:bookmarkEnd w:id="23"/>
    <w:bookmarkStart w:id="24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Council of Dentistry (CRO-RJ)</w:t>
      </w:r>
      <w:r>
        <w:t xml:space="preserve"> </w:t>
      </w:r>
      <w:r>
        <w:t xml:space="preserve">- Registered Dentist in Brazil Rio de Janeiro since 201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zilian Association of Pediatric Dentistry (ABP)</w:t>
      </w:r>
      <w:r>
        <w:t xml:space="preserve"> </w:t>
      </w:r>
      <w:r>
        <w:t xml:space="preserve">- Member since 201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Dental Federation (FDI)</w:t>
      </w:r>
      <w:r>
        <w:t xml:space="preserve"> </w:t>
      </w:r>
      <w:r>
        <w:t xml:space="preserve">- Active participant in global dental health initiatives.</w:t>
      </w:r>
    </w:p>
    <w:bookmarkEnd w:id="24"/>
    <w:bookmarkStart w:id="25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do de Excelência em Odontologia Preventiva</w:t>
      </w:r>
      <w:r>
        <w:t xml:space="preserve"> </w:t>
      </w:r>
      <w:r>
        <w:t xml:space="preserve">- 2019 | Provided by CRO-RJ for outstanding contributions to preventive care in Rio de Janeir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êmio Saúde do Povo</w:t>
      </w:r>
      <w:r>
        <w:t xml:space="preserve"> </w:t>
      </w:r>
      <w:r>
        <w:t xml:space="preserve">- 2021 | Recognized for community outreach programs in underserved areas of Brazil.</w: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Oral Health Disparities in Urban Favelas: A Case Study from Rio de Janeiro" - Published in the Journal of Brazilian Dental Sciences, 2018.</w:t>
      </w:r>
    </w:p>
    <w:p>
      <w:pPr>
        <w:numPr>
          <w:ilvl w:val="0"/>
          <w:numId w:val="1006"/>
        </w:numPr>
        <w:pStyle w:val="Compact"/>
      </w:pPr>
      <w:r>
        <w:t xml:space="preserve">Co-authored a research paper on the efficacy of laser dentistry in minimally invasive procedures, presented at the International Congress of Dentistry (ICD) in São Paulo, 2017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in technical and clinical terminology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aosilva.dentista@gmail.com or (21) 98765-4321.</w:t>
      </w:r>
    </w:p>
    <w:p>
      <w:pPr>
        <w:pStyle w:val="BodyText"/>
      </w:pPr>
      <w:r>
        <w:t xml:space="preserve">This resume is tailored for a Dentist in Brazil Rio de Janeiro, emphasizing local expertise, cultural awareness, and professional achievements within the region. The content aligns with Brazilian standards for dental practice and community engage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in Brazil Rio de Janeiro</dc:title>
  <dc:creator/>
  <dc:language>en</dc:language>
  <cp:keywords/>
  <dcterms:created xsi:type="dcterms:W3CDTF">2025-12-11T06:58:40Z</dcterms:created>
  <dcterms:modified xsi:type="dcterms:W3CDTF">2025-12-11T06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